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54A43" w14:textId="77777777" w:rsidR="00293973" w:rsidRDefault="00D14492" w:rsidP="00293973">
      <w:pPr>
        <w:spacing w:after="0" w:line="259" w:lineRule="auto"/>
        <w:ind w:left="70" w:firstLine="0"/>
        <w:jc w:val="center"/>
        <w:rPr>
          <w:b/>
          <w:sz w:val="28"/>
        </w:rPr>
      </w:pPr>
      <w:r>
        <w:rPr>
          <w:b/>
          <w:sz w:val="28"/>
        </w:rPr>
        <w:t xml:space="preserve">Surrey Ridge </w:t>
      </w:r>
      <w:r w:rsidR="00293973">
        <w:rPr>
          <w:b/>
          <w:sz w:val="28"/>
        </w:rPr>
        <w:t>Homeowner’s Association</w:t>
      </w:r>
    </w:p>
    <w:p w14:paraId="2B7627F2" w14:textId="5902B66D" w:rsidR="00B574BF" w:rsidRDefault="00293973" w:rsidP="00293973">
      <w:pPr>
        <w:spacing w:after="0" w:line="259" w:lineRule="auto"/>
        <w:ind w:left="70" w:firstLine="0"/>
        <w:jc w:val="center"/>
      </w:pPr>
      <w:r>
        <w:rPr>
          <w:b/>
          <w:sz w:val="28"/>
        </w:rPr>
        <w:t xml:space="preserve">Annual Meeting </w:t>
      </w:r>
      <w:r w:rsidR="00790AA3">
        <w:rPr>
          <w:b/>
          <w:sz w:val="28"/>
        </w:rPr>
        <w:t>30</w:t>
      </w:r>
      <w:r>
        <w:rPr>
          <w:b/>
          <w:sz w:val="28"/>
        </w:rPr>
        <w:t xml:space="preserve"> June 202</w:t>
      </w:r>
      <w:r w:rsidR="00790AA3">
        <w:rPr>
          <w:b/>
          <w:sz w:val="28"/>
        </w:rPr>
        <w:t>2</w:t>
      </w:r>
    </w:p>
    <w:p w14:paraId="6EE73BCA" w14:textId="667BE6CC" w:rsidR="00B574BF" w:rsidRDefault="00D14492" w:rsidP="00293973">
      <w:pPr>
        <w:spacing w:after="0" w:line="259" w:lineRule="auto"/>
        <w:ind w:left="78" w:right="4"/>
        <w:jc w:val="center"/>
        <w:rPr>
          <w:sz w:val="26"/>
        </w:rPr>
      </w:pPr>
      <w:r>
        <w:rPr>
          <w:sz w:val="26"/>
        </w:rPr>
        <w:t xml:space="preserve">Meeting Minutes </w:t>
      </w:r>
    </w:p>
    <w:p w14:paraId="3A520796" w14:textId="77777777" w:rsidR="002F4822" w:rsidRDefault="002F4822" w:rsidP="00293973">
      <w:pPr>
        <w:spacing w:after="0" w:line="259" w:lineRule="auto"/>
        <w:ind w:left="78" w:right="4"/>
        <w:jc w:val="center"/>
      </w:pPr>
    </w:p>
    <w:p w14:paraId="318C9A67" w14:textId="77777777" w:rsidR="00B574BF" w:rsidRDefault="00D14492">
      <w:pPr>
        <w:spacing w:after="58" w:line="259" w:lineRule="auto"/>
        <w:ind w:left="-5"/>
      </w:pPr>
      <w:r>
        <w:rPr>
          <w:b/>
        </w:rPr>
        <w:t xml:space="preserve">Opening </w:t>
      </w:r>
    </w:p>
    <w:p w14:paraId="7A0C1C29" w14:textId="3BD6DCB3" w:rsidR="00B574BF" w:rsidRDefault="00293973">
      <w:pPr>
        <w:numPr>
          <w:ilvl w:val="0"/>
          <w:numId w:val="1"/>
        </w:numPr>
        <w:spacing w:after="39" w:line="250" w:lineRule="auto"/>
        <w:ind w:hanging="360"/>
      </w:pPr>
      <w:r>
        <w:rPr>
          <w:rFonts w:ascii="Calibri" w:eastAsia="Calibri" w:hAnsi="Calibri" w:cs="Calibri"/>
        </w:rPr>
        <w:t>Meeting was called to order at 6:</w:t>
      </w:r>
      <w:r w:rsidR="00790AA3">
        <w:rPr>
          <w:rFonts w:ascii="Calibri" w:eastAsia="Calibri" w:hAnsi="Calibri" w:cs="Calibri"/>
        </w:rPr>
        <w:t>43</w:t>
      </w:r>
      <w:r>
        <w:rPr>
          <w:rFonts w:ascii="Calibri" w:eastAsia="Calibri" w:hAnsi="Calibri" w:cs="Calibri"/>
        </w:rPr>
        <w:t xml:space="preserve"> pm </w:t>
      </w:r>
      <w:r w:rsidR="00B83B11">
        <w:rPr>
          <w:rFonts w:ascii="Calibri" w:eastAsia="Calibri" w:hAnsi="Calibri" w:cs="Calibri"/>
        </w:rPr>
        <w:t xml:space="preserve">by Board </w:t>
      </w:r>
      <w:r w:rsidR="00D7758E">
        <w:rPr>
          <w:rFonts w:ascii="Calibri" w:eastAsia="Calibri" w:hAnsi="Calibri" w:cs="Calibri"/>
        </w:rPr>
        <w:t>president Jerry Cardwell.</w:t>
      </w:r>
      <w:r>
        <w:rPr>
          <w:rFonts w:ascii="Calibri" w:eastAsia="Calibri" w:hAnsi="Calibri" w:cs="Calibri"/>
        </w:rPr>
        <w:t xml:space="preserve">  </w:t>
      </w:r>
      <w:r w:rsidR="00790AA3">
        <w:rPr>
          <w:rFonts w:ascii="Calibri" w:eastAsia="Calibri" w:hAnsi="Calibri" w:cs="Calibri"/>
        </w:rPr>
        <w:t>Thank you to Journey Church for the use of their meeting room.</w:t>
      </w:r>
    </w:p>
    <w:p w14:paraId="3DA13A52" w14:textId="3A204B19" w:rsidR="00B574BF" w:rsidRDefault="00293973">
      <w:pPr>
        <w:numPr>
          <w:ilvl w:val="0"/>
          <w:numId w:val="1"/>
        </w:numPr>
        <w:spacing w:after="9" w:line="250" w:lineRule="auto"/>
        <w:ind w:hanging="360"/>
      </w:pPr>
      <w:r>
        <w:rPr>
          <w:rFonts w:ascii="Calibri" w:eastAsia="Calibri" w:hAnsi="Calibri" w:cs="Calibri"/>
        </w:rPr>
        <w:t>A</w:t>
      </w:r>
      <w:r w:rsidR="001E30A6">
        <w:rPr>
          <w:rFonts w:ascii="Calibri" w:eastAsia="Calibri" w:hAnsi="Calibri" w:cs="Calibri"/>
        </w:rPr>
        <w:t>n attendance</w:t>
      </w:r>
      <w:r w:rsidR="00DB217B">
        <w:rPr>
          <w:rFonts w:ascii="Calibri" w:eastAsia="Calibri" w:hAnsi="Calibri" w:cs="Calibri"/>
        </w:rPr>
        <w:t xml:space="preserve"> of </w:t>
      </w:r>
      <w:r w:rsidR="001E30A6">
        <w:rPr>
          <w:rFonts w:ascii="Calibri" w:eastAsia="Calibri" w:hAnsi="Calibri" w:cs="Calibri"/>
        </w:rPr>
        <w:t>30</w:t>
      </w:r>
      <w:r w:rsidR="00DB217B">
        <w:rPr>
          <w:rFonts w:ascii="Calibri" w:eastAsia="Calibri" w:hAnsi="Calibri" w:cs="Calibri"/>
        </w:rPr>
        <w:t xml:space="preserve"> </w:t>
      </w:r>
      <w:r w:rsidR="001E30A6">
        <w:rPr>
          <w:rFonts w:ascii="Calibri" w:eastAsia="Calibri" w:hAnsi="Calibri" w:cs="Calibri"/>
        </w:rPr>
        <w:t xml:space="preserve">lots were </w:t>
      </w:r>
      <w:r w:rsidR="00DB217B">
        <w:rPr>
          <w:rFonts w:ascii="Calibri" w:eastAsia="Calibri" w:hAnsi="Calibri" w:cs="Calibri"/>
        </w:rPr>
        <w:t>in attendance was verified</w:t>
      </w:r>
      <w:r w:rsidR="001E30A6">
        <w:rPr>
          <w:rFonts w:ascii="Calibri" w:eastAsia="Calibri" w:hAnsi="Calibri" w:cs="Calibri"/>
        </w:rPr>
        <w:t>, which met the quorum requirement of 28 lots</w:t>
      </w:r>
      <w:r w:rsidR="00DB217B">
        <w:rPr>
          <w:rFonts w:ascii="Calibri" w:eastAsia="Calibri" w:hAnsi="Calibri" w:cs="Calibri"/>
        </w:rPr>
        <w:t xml:space="preserve">.  </w:t>
      </w:r>
    </w:p>
    <w:p w14:paraId="5D68CF9C" w14:textId="322F2CD7" w:rsidR="00B574BF" w:rsidRPr="005D68E9" w:rsidRDefault="00D14492" w:rsidP="005D68E9">
      <w:pPr>
        <w:numPr>
          <w:ilvl w:val="0"/>
          <w:numId w:val="1"/>
        </w:numPr>
        <w:spacing w:after="9" w:line="250" w:lineRule="auto"/>
        <w:ind w:hanging="360"/>
      </w:pPr>
      <w:r>
        <w:rPr>
          <w:rFonts w:ascii="Calibri" w:eastAsia="Calibri" w:hAnsi="Calibri" w:cs="Calibri"/>
        </w:rPr>
        <w:t xml:space="preserve">Minutes from </w:t>
      </w:r>
      <w:r w:rsidR="00DB217B">
        <w:rPr>
          <w:rFonts w:ascii="Calibri" w:eastAsia="Calibri" w:hAnsi="Calibri" w:cs="Calibri"/>
        </w:rPr>
        <w:t>6/24/21</w:t>
      </w:r>
      <w:r w:rsidR="00F57990">
        <w:rPr>
          <w:rFonts w:ascii="Calibri" w:eastAsia="Calibri" w:hAnsi="Calibri" w:cs="Calibri"/>
        </w:rPr>
        <w:t xml:space="preserve"> Annual Meeting</w:t>
      </w:r>
      <w:r>
        <w:rPr>
          <w:rFonts w:ascii="Calibri" w:eastAsia="Calibri" w:hAnsi="Calibri" w:cs="Calibri"/>
        </w:rPr>
        <w:t xml:space="preserve"> were</w:t>
      </w:r>
      <w:r w:rsidR="00F57990">
        <w:rPr>
          <w:rFonts w:ascii="Calibri" w:eastAsia="Calibri" w:hAnsi="Calibri" w:cs="Calibri"/>
        </w:rPr>
        <w:t xml:space="preserve"> reviewed</w:t>
      </w:r>
      <w:r w:rsidR="00BC10FF">
        <w:rPr>
          <w:rFonts w:ascii="Calibri" w:eastAsia="Calibri" w:hAnsi="Calibri" w:cs="Calibri"/>
        </w:rPr>
        <w:t xml:space="preserve">.  </w:t>
      </w:r>
      <w:r w:rsidR="00131671">
        <w:rPr>
          <w:rFonts w:ascii="Calibri" w:eastAsia="Calibri" w:hAnsi="Calibri" w:cs="Calibri"/>
        </w:rPr>
        <w:t>A m</w:t>
      </w:r>
      <w:r w:rsidR="00BC10FF">
        <w:rPr>
          <w:rFonts w:ascii="Calibri" w:eastAsia="Calibri" w:hAnsi="Calibri" w:cs="Calibri"/>
        </w:rPr>
        <w:t>otion made and seconded to accept</w:t>
      </w:r>
      <w:r w:rsidR="005D68E9">
        <w:rPr>
          <w:rFonts w:ascii="Calibri" w:eastAsia="Calibri" w:hAnsi="Calibri" w:cs="Calibri"/>
        </w:rPr>
        <w:t xml:space="preserve"> the minutes.  Vote was all in favor and none opposed.</w:t>
      </w:r>
      <w:r w:rsidR="00F57990">
        <w:rPr>
          <w:rFonts w:ascii="Calibri" w:eastAsia="Calibri" w:hAnsi="Calibri" w:cs="Calibri"/>
        </w:rPr>
        <w:t xml:space="preserve"> </w:t>
      </w:r>
    </w:p>
    <w:p w14:paraId="1DE4893B" w14:textId="77777777" w:rsidR="005D68E9" w:rsidRDefault="005D68E9" w:rsidP="005D68E9">
      <w:pPr>
        <w:spacing w:after="9" w:line="250" w:lineRule="auto"/>
        <w:ind w:left="360" w:firstLine="0"/>
      </w:pPr>
    </w:p>
    <w:p w14:paraId="18F1857E" w14:textId="3E648D3B" w:rsidR="00B574BF" w:rsidRDefault="00D14492">
      <w:pPr>
        <w:spacing w:after="58" w:line="259" w:lineRule="auto"/>
        <w:ind w:left="-5"/>
      </w:pPr>
      <w:r>
        <w:rPr>
          <w:b/>
        </w:rPr>
        <w:t xml:space="preserve">Treasurers Report </w:t>
      </w:r>
    </w:p>
    <w:p w14:paraId="493153E4" w14:textId="77777777" w:rsidR="008F3420" w:rsidRDefault="00D7758E" w:rsidP="008F3420">
      <w:pPr>
        <w:numPr>
          <w:ilvl w:val="0"/>
          <w:numId w:val="1"/>
        </w:numPr>
        <w:spacing w:after="0"/>
        <w:ind w:hanging="360"/>
      </w:pPr>
      <w:r>
        <w:t xml:space="preserve">Treasurer </w:t>
      </w:r>
      <w:r w:rsidR="00D14492">
        <w:t>Matt</w:t>
      </w:r>
      <w:r>
        <w:t xml:space="preserve"> Woolly</w:t>
      </w:r>
      <w:r w:rsidR="00D14492">
        <w:t xml:space="preserve"> </w:t>
      </w:r>
      <w:r>
        <w:t xml:space="preserve">presented </w:t>
      </w:r>
      <w:r w:rsidR="003C644E">
        <w:t>the income and expenses for 202</w:t>
      </w:r>
      <w:r w:rsidR="00212D14">
        <w:t>1</w:t>
      </w:r>
      <w:r w:rsidR="003C644E">
        <w:t>-202</w:t>
      </w:r>
      <w:r w:rsidR="00212D14">
        <w:t>2</w:t>
      </w:r>
      <w:r w:rsidR="003C644E">
        <w:t xml:space="preserve"> and proposed budget for 202</w:t>
      </w:r>
      <w:r w:rsidR="00212D14">
        <w:t>2</w:t>
      </w:r>
      <w:r w:rsidR="003C644E">
        <w:t>-202</w:t>
      </w:r>
      <w:r w:rsidR="00212D14">
        <w:t>3</w:t>
      </w:r>
      <w:r w:rsidR="0059019C">
        <w:t>.</w:t>
      </w:r>
      <w:r w:rsidR="00212D14">
        <w:t xml:space="preserve">  </w:t>
      </w:r>
    </w:p>
    <w:p w14:paraId="629662D0" w14:textId="54E53B3D" w:rsidR="00F430BE" w:rsidRDefault="008F3420" w:rsidP="008F3420">
      <w:pPr>
        <w:numPr>
          <w:ilvl w:val="0"/>
          <w:numId w:val="1"/>
        </w:numPr>
        <w:spacing w:after="0"/>
        <w:ind w:hanging="360"/>
      </w:pPr>
      <w:r>
        <w:t>D</w:t>
      </w:r>
      <w:r w:rsidR="003C644E">
        <w:t>ues paid for 202</w:t>
      </w:r>
      <w:r w:rsidR="00212D14">
        <w:t>1</w:t>
      </w:r>
      <w:r w:rsidR="003C644E">
        <w:t>-202</w:t>
      </w:r>
      <w:r w:rsidR="00212D14">
        <w:t>2</w:t>
      </w:r>
      <w:r w:rsidR="003C644E">
        <w:t xml:space="preserve"> were $</w:t>
      </w:r>
      <w:r w:rsidR="00212D14">
        <w:t>2300</w:t>
      </w:r>
      <w:r w:rsidR="003C644E">
        <w:t xml:space="preserve">, </w:t>
      </w:r>
      <w:r w:rsidR="00645D05">
        <w:t>only</w:t>
      </w:r>
      <w:r w:rsidR="003C644E">
        <w:t xml:space="preserve"> </w:t>
      </w:r>
      <w:r w:rsidR="00645D05">
        <w:t>23 lots paid.</w:t>
      </w:r>
      <w:r w:rsidR="003C644E">
        <w:t xml:space="preserve"> </w:t>
      </w:r>
      <w:r w:rsidR="002D4020">
        <w:t>Luckily our actual expenses were only $3163.95</w:t>
      </w:r>
      <w:r w:rsidR="00F430BE">
        <w:t xml:space="preserve"> with budget of $5465, leaving $2301.05 left.  </w:t>
      </w:r>
      <w:r>
        <w:t>Including</w:t>
      </w:r>
      <w:r w:rsidR="00F430BE">
        <w:t xml:space="preserve"> dues</w:t>
      </w:r>
      <w:r>
        <w:t xml:space="preserve"> paid so far this year</w:t>
      </w:r>
      <w:r w:rsidR="00F430BE">
        <w:t xml:space="preserve">, our </w:t>
      </w:r>
      <w:r>
        <w:t xml:space="preserve">bank </w:t>
      </w:r>
      <w:r w:rsidR="00F430BE">
        <w:t xml:space="preserve">balance at time of the meeting was $3783.07.  </w:t>
      </w:r>
    </w:p>
    <w:p w14:paraId="5609288B" w14:textId="20466B39" w:rsidR="003C644E" w:rsidRDefault="00645D05">
      <w:pPr>
        <w:numPr>
          <w:ilvl w:val="0"/>
          <w:numId w:val="1"/>
        </w:numPr>
        <w:spacing w:after="0"/>
        <w:ind w:hanging="360"/>
      </w:pPr>
      <w:r>
        <w:t xml:space="preserve">For the 2022-2023 year, the use of </w:t>
      </w:r>
      <w:proofErr w:type="spellStart"/>
      <w:r>
        <w:t>Zelle</w:t>
      </w:r>
      <w:proofErr w:type="spellEnd"/>
      <w:r>
        <w:t xml:space="preserve"> was implemented as well as a mailer</w:t>
      </w:r>
      <w:r w:rsidR="00AD2E60">
        <w:t xml:space="preserve"> with self-addressed envelope</w:t>
      </w:r>
      <w:r>
        <w:t xml:space="preserve"> </w:t>
      </w:r>
      <w:r w:rsidR="002D4020">
        <w:t xml:space="preserve">sent to all residents </w:t>
      </w:r>
      <w:r>
        <w:t xml:space="preserve">with a push for dues.  </w:t>
      </w:r>
      <w:r w:rsidR="00AD2E60">
        <w:t xml:space="preserve">These were both suggestions from the 2021 Annual Meeting.  </w:t>
      </w:r>
      <w:proofErr w:type="spellStart"/>
      <w:r w:rsidR="00AD2E60">
        <w:t>Zelle</w:t>
      </w:r>
      <w:proofErr w:type="spellEnd"/>
      <w:r w:rsidR="00AD2E60">
        <w:t xml:space="preserve"> was chosen as there </w:t>
      </w:r>
      <w:r w:rsidR="002F4822">
        <w:t>were</w:t>
      </w:r>
      <w:r w:rsidR="00AD2E60">
        <w:t xml:space="preserve"> no expenses to set </w:t>
      </w:r>
      <w:r w:rsidR="008F3420">
        <w:t xml:space="preserve">it </w:t>
      </w:r>
      <w:r w:rsidR="00AD2E60">
        <w:t>up</w:t>
      </w:r>
      <w:r w:rsidR="008425F4">
        <w:t xml:space="preserve"> and use</w:t>
      </w:r>
      <w:r w:rsidR="00AD2E60">
        <w:t xml:space="preserve"> with our </w:t>
      </w:r>
      <w:r w:rsidR="008425F4">
        <w:t>1</w:t>
      </w:r>
      <w:r w:rsidR="008425F4" w:rsidRPr="008425F4">
        <w:rPr>
          <w:vertAlign w:val="superscript"/>
        </w:rPr>
        <w:t>st</w:t>
      </w:r>
      <w:r w:rsidR="008425F4">
        <w:t xml:space="preserve"> Bank </w:t>
      </w:r>
      <w:r w:rsidR="00AD2E60">
        <w:t xml:space="preserve">account.  </w:t>
      </w:r>
      <w:r>
        <w:t xml:space="preserve">We have already received $2855 for 28 lots this year. </w:t>
      </w:r>
    </w:p>
    <w:p w14:paraId="6C346B19" w14:textId="3FF948A0" w:rsidR="00FE793B" w:rsidRDefault="0059019C" w:rsidP="00A46F9E">
      <w:pPr>
        <w:numPr>
          <w:ilvl w:val="0"/>
          <w:numId w:val="1"/>
        </w:numPr>
        <w:spacing w:after="0"/>
        <w:ind w:hanging="360"/>
      </w:pPr>
      <w:r>
        <w:t>Proposed budget for 202</w:t>
      </w:r>
      <w:r w:rsidR="00645D05">
        <w:t>2</w:t>
      </w:r>
      <w:r>
        <w:t>-202</w:t>
      </w:r>
      <w:r w:rsidR="00645D05">
        <w:t xml:space="preserve">3 </w:t>
      </w:r>
      <w:r w:rsidR="008F3420">
        <w:t>assumes</w:t>
      </w:r>
      <w:r w:rsidR="00D3001F">
        <w:t xml:space="preserve"> dues of $6000</w:t>
      </w:r>
      <w:r w:rsidR="002F4822">
        <w:t xml:space="preserve"> will be received</w:t>
      </w:r>
      <w:r w:rsidR="00D3001F">
        <w:t xml:space="preserve">.  </w:t>
      </w:r>
      <w:r>
        <w:t xml:space="preserve"> </w:t>
      </w:r>
      <w:r w:rsidR="00AD2E60">
        <w:t xml:space="preserve">Insurance expense went up this year. </w:t>
      </w:r>
      <w:r w:rsidR="008A0CD7">
        <w:t xml:space="preserve"> We reduced the social event budget with plans to </w:t>
      </w:r>
      <w:r w:rsidR="002F4822">
        <w:t>return</w:t>
      </w:r>
      <w:r w:rsidR="008A0CD7">
        <w:t xml:space="preserve"> to bringing home ba</w:t>
      </w:r>
      <w:r w:rsidR="003C2A55">
        <w:t>k</w:t>
      </w:r>
      <w:r w:rsidR="008A0CD7">
        <w:t xml:space="preserve">ed goods for the events.  </w:t>
      </w:r>
      <w:r w:rsidR="008F3420">
        <w:t>Budgets for m</w:t>
      </w:r>
      <w:r w:rsidR="008A0CD7">
        <w:t>owing and riding trail</w:t>
      </w:r>
      <w:r w:rsidR="008F3420">
        <w:t>s</w:t>
      </w:r>
      <w:r w:rsidR="008A0CD7">
        <w:t xml:space="preserve"> were increased but plan is still to use as much volunteer help as possible.  Added budget </w:t>
      </w:r>
      <w:r w:rsidR="003C2A55">
        <w:t>for a</w:t>
      </w:r>
      <w:r w:rsidR="008A0CD7">
        <w:t xml:space="preserve"> light and better </w:t>
      </w:r>
      <w:r w:rsidR="003C2A55">
        <w:t>maintenance of</w:t>
      </w:r>
      <w:r w:rsidR="008A0CD7">
        <w:t xml:space="preserve"> our flag at the park and replace the park sign that went missing.</w:t>
      </w:r>
    </w:p>
    <w:p w14:paraId="36D22537" w14:textId="0B79C02A" w:rsidR="00C67458" w:rsidRDefault="00C67458">
      <w:pPr>
        <w:numPr>
          <w:ilvl w:val="0"/>
          <w:numId w:val="1"/>
        </w:numPr>
        <w:spacing w:after="0"/>
        <w:ind w:hanging="360"/>
      </w:pPr>
      <w:r>
        <w:t xml:space="preserve">Motion was made and seconded to accept the budget.  Vote </w:t>
      </w:r>
      <w:r w:rsidR="00BC10FF">
        <w:t xml:space="preserve">was all in favor and none opposed to </w:t>
      </w:r>
      <w:r>
        <w:t>approve the 202</w:t>
      </w:r>
      <w:r w:rsidR="008425F4">
        <w:t>2</w:t>
      </w:r>
      <w:r>
        <w:t>-202</w:t>
      </w:r>
      <w:r w:rsidR="008425F4">
        <w:t>3</w:t>
      </w:r>
      <w:r>
        <w:t xml:space="preserve"> proposed budget.</w:t>
      </w:r>
    </w:p>
    <w:p w14:paraId="236BA1BA" w14:textId="77777777" w:rsidR="00B574BF" w:rsidRDefault="00D14492">
      <w:pPr>
        <w:spacing w:after="22" w:line="259" w:lineRule="auto"/>
        <w:ind w:left="0" w:firstLine="0"/>
      </w:pPr>
      <w:r>
        <w:t xml:space="preserve"> </w:t>
      </w:r>
    </w:p>
    <w:p w14:paraId="39437B10" w14:textId="27D3A9D9" w:rsidR="00B574BF" w:rsidRDefault="00D14492" w:rsidP="00C67458">
      <w:pPr>
        <w:spacing w:after="58" w:line="259" w:lineRule="auto"/>
        <w:ind w:left="-5"/>
      </w:pPr>
      <w:r>
        <w:rPr>
          <w:b/>
        </w:rPr>
        <w:t xml:space="preserve">Discussion Topics </w:t>
      </w:r>
    </w:p>
    <w:p w14:paraId="6CD4D8EB" w14:textId="7910297D" w:rsidR="00B574BF" w:rsidRDefault="008425F4">
      <w:pPr>
        <w:numPr>
          <w:ilvl w:val="0"/>
          <w:numId w:val="2"/>
        </w:numPr>
        <w:ind w:hanging="360"/>
      </w:pPr>
      <w:r>
        <w:t>Nomination of new board members</w:t>
      </w:r>
    </w:p>
    <w:p w14:paraId="3C92B3D8" w14:textId="6CA20FBA" w:rsidR="00B574BF" w:rsidRDefault="008425F4">
      <w:pPr>
        <w:numPr>
          <w:ilvl w:val="1"/>
          <w:numId w:val="2"/>
        </w:numPr>
        <w:spacing w:after="0"/>
        <w:ind w:hanging="360"/>
      </w:pPr>
      <w:r>
        <w:t xml:space="preserve">There are 3 of the board members that have served their 2 years and will be rolling off; Matt Woolly, Valerie </w:t>
      </w:r>
      <w:proofErr w:type="gramStart"/>
      <w:r>
        <w:t>Miller</w:t>
      </w:r>
      <w:proofErr w:type="gramEnd"/>
      <w:r>
        <w:t xml:space="preserve"> and Susan Cote</w:t>
      </w:r>
      <w:r w:rsidR="003C2A55">
        <w:t>.  Jerry Cardwell will stay on in an “at-large” position.</w:t>
      </w:r>
    </w:p>
    <w:p w14:paraId="32A3F126" w14:textId="5D246D87" w:rsidR="008425F4" w:rsidRDefault="008425F4">
      <w:pPr>
        <w:numPr>
          <w:ilvl w:val="1"/>
          <w:numId w:val="2"/>
        </w:numPr>
        <w:spacing w:after="0"/>
        <w:ind w:hanging="360"/>
      </w:pPr>
      <w:r>
        <w:lastRenderedPageBreak/>
        <w:t xml:space="preserve">Three new </w:t>
      </w:r>
      <w:r w:rsidR="003C2A55">
        <w:t>property owners</w:t>
      </w:r>
      <w:r w:rsidR="002B0C36">
        <w:t xml:space="preserve"> were nominated; Jackie Rivera, Mike Van Why and </w:t>
      </w:r>
      <w:proofErr w:type="spellStart"/>
      <w:r w:rsidR="002B0C36">
        <w:t>Fayrid</w:t>
      </w:r>
      <w:proofErr w:type="spellEnd"/>
      <w:r w:rsidR="002B0C36">
        <w:t xml:space="preserve"> </w:t>
      </w:r>
      <w:proofErr w:type="spellStart"/>
      <w:r w:rsidR="002B0C36">
        <w:t>Ladha</w:t>
      </w:r>
      <w:proofErr w:type="spellEnd"/>
      <w:r w:rsidR="002B0C36">
        <w:t>.</w:t>
      </w:r>
    </w:p>
    <w:p w14:paraId="1B164D71" w14:textId="3C009F29" w:rsidR="002B0C36" w:rsidRDefault="002B0C36">
      <w:pPr>
        <w:numPr>
          <w:ilvl w:val="1"/>
          <w:numId w:val="2"/>
        </w:numPr>
        <w:spacing w:after="0"/>
        <w:ind w:hanging="360"/>
      </w:pPr>
      <w:r>
        <w:t>There was a motion, second and vote on each.  All were unanimously approved.</w:t>
      </w:r>
    </w:p>
    <w:p w14:paraId="7EE6B238" w14:textId="79EF0D43" w:rsidR="00ED6E21" w:rsidRDefault="00ED6E21">
      <w:pPr>
        <w:numPr>
          <w:ilvl w:val="1"/>
          <w:numId w:val="2"/>
        </w:numPr>
        <w:spacing w:after="0"/>
        <w:ind w:hanging="360"/>
      </w:pPr>
      <w:r>
        <w:t>Jackie Rivera is also on the ACC which will add a good channel of coordination between the board and ACC.</w:t>
      </w:r>
    </w:p>
    <w:p w14:paraId="29215955" w14:textId="04F5D53F" w:rsidR="002B0C36" w:rsidRDefault="002B0C36">
      <w:pPr>
        <w:numPr>
          <w:ilvl w:val="1"/>
          <w:numId w:val="2"/>
        </w:numPr>
        <w:spacing w:after="0"/>
        <w:ind w:hanging="360"/>
      </w:pPr>
      <w:r>
        <w:t xml:space="preserve">It was suggested that next year we </w:t>
      </w:r>
      <w:r w:rsidR="00D7244D">
        <w:t>go back to identifying candidates prior to meeting and sending out short bios on each.  We also took action to add short bios on each new member in the next newsletter and on the website.</w:t>
      </w:r>
    </w:p>
    <w:p w14:paraId="1BFA8210" w14:textId="22D25CA5" w:rsidR="00B574BF" w:rsidRDefault="005D68E9">
      <w:pPr>
        <w:numPr>
          <w:ilvl w:val="0"/>
          <w:numId w:val="2"/>
        </w:numPr>
        <w:ind w:hanging="360"/>
      </w:pPr>
      <w:r>
        <w:t xml:space="preserve">Nomination </w:t>
      </w:r>
      <w:r w:rsidR="0089549E">
        <w:t xml:space="preserve">of new ACC </w:t>
      </w:r>
      <w:r>
        <w:t>members</w:t>
      </w:r>
    </w:p>
    <w:p w14:paraId="07CB6669" w14:textId="78F66676" w:rsidR="00B574BF" w:rsidRDefault="00EC7B66" w:rsidP="00016490">
      <w:pPr>
        <w:numPr>
          <w:ilvl w:val="1"/>
          <w:numId w:val="2"/>
        </w:numPr>
        <w:spacing w:after="11"/>
        <w:ind w:hanging="360"/>
      </w:pPr>
      <w:r>
        <w:t xml:space="preserve">Current members are Marvin Hutchens, Susan Picon and Jackie Rivera.  Both Marvin and Susan have served their </w:t>
      </w:r>
      <w:r w:rsidR="0024155C">
        <w:t>full</w:t>
      </w:r>
      <w:r>
        <w:t xml:space="preserve"> terms</w:t>
      </w:r>
      <w:r w:rsidR="0024155C">
        <w:t xml:space="preserve">.  Marvin will roll off and Susan will stay on in an at-large position to provide a smooth transition for the new ACC members.  </w:t>
      </w:r>
      <w:r w:rsidR="0024155C">
        <w:rPr>
          <w:rFonts w:ascii="Calibri" w:eastAsia="Calibri" w:hAnsi="Calibri" w:cs="Calibri"/>
        </w:rPr>
        <w:t>Jackie Rivera has served one year and will remain on as a full member</w:t>
      </w:r>
      <w:r w:rsidR="0024155C">
        <w:rPr>
          <w:rFonts w:ascii="Calibri" w:eastAsia="Calibri" w:hAnsi="Calibri" w:cs="Calibri"/>
        </w:rPr>
        <w:t xml:space="preserve">.  </w:t>
      </w:r>
      <w:r>
        <w:t>It</w:t>
      </w:r>
      <w:r w:rsidR="00ED6E21">
        <w:t xml:space="preserve"> was </w:t>
      </w:r>
      <w:r>
        <w:t>agreed</w:t>
      </w:r>
      <w:r w:rsidR="00ED6E21">
        <w:t xml:space="preserve"> to </w:t>
      </w:r>
      <w:r w:rsidR="00D36CC5">
        <w:t>add 2 new members</w:t>
      </w:r>
      <w:r w:rsidR="00016490">
        <w:t>.</w:t>
      </w:r>
    </w:p>
    <w:p w14:paraId="2CB35DEA" w14:textId="3A7DCBFA" w:rsidR="00D36CC5" w:rsidRDefault="00D36CC5" w:rsidP="00016490">
      <w:pPr>
        <w:numPr>
          <w:ilvl w:val="1"/>
          <w:numId w:val="2"/>
        </w:numPr>
        <w:spacing w:after="11"/>
        <w:ind w:hanging="360"/>
      </w:pPr>
      <w:proofErr w:type="spellStart"/>
      <w:r>
        <w:t>Desirey</w:t>
      </w:r>
      <w:proofErr w:type="spellEnd"/>
      <w:r>
        <w:t xml:space="preserve"> Laine Van Why and Jac</w:t>
      </w:r>
      <w:r w:rsidR="00A46F9E">
        <w:t>kie</w:t>
      </w:r>
      <w:r>
        <w:t xml:space="preserve"> Post were nominated</w:t>
      </w:r>
      <w:r w:rsidR="00EC7B66">
        <w:t>.</w:t>
      </w:r>
    </w:p>
    <w:p w14:paraId="11D72ED4" w14:textId="1A963BA5" w:rsidR="0065720F" w:rsidRDefault="00FD4B12" w:rsidP="00D36CC5">
      <w:pPr>
        <w:numPr>
          <w:ilvl w:val="1"/>
          <w:numId w:val="2"/>
        </w:numPr>
        <w:spacing w:after="11"/>
        <w:ind w:hanging="360"/>
      </w:pPr>
      <w:r>
        <w:t>Motion was made</w:t>
      </w:r>
      <w:r w:rsidR="00D36CC5">
        <w:t xml:space="preserve"> and </w:t>
      </w:r>
      <w:r>
        <w:t xml:space="preserve">seconded to approve </w:t>
      </w:r>
      <w:r w:rsidR="00D36CC5">
        <w:t>both</w:t>
      </w:r>
      <w:r>
        <w:t xml:space="preserve"> nominees.  Vote was </w:t>
      </w:r>
      <w:r w:rsidR="00016490">
        <w:t>all</w:t>
      </w:r>
      <w:r>
        <w:t xml:space="preserve"> in favor and none opposed. </w:t>
      </w:r>
      <w:r w:rsidR="0065720F">
        <w:t xml:space="preserve"> </w:t>
      </w:r>
    </w:p>
    <w:p w14:paraId="45B684D3" w14:textId="706CF621" w:rsidR="00B574BF" w:rsidRDefault="00D14492" w:rsidP="0065720F">
      <w:pPr>
        <w:spacing w:after="11"/>
      </w:pPr>
      <w:r w:rsidRPr="0065720F">
        <w:rPr>
          <w:b/>
          <w:color w:val="0070C0"/>
        </w:rPr>
        <w:t xml:space="preserve"> </w:t>
      </w:r>
    </w:p>
    <w:p w14:paraId="06126F44" w14:textId="77777777" w:rsidR="00B574BF" w:rsidRDefault="00D14492">
      <w:pPr>
        <w:spacing w:after="58" w:line="259" w:lineRule="auto"/>
        <w:ind w:left="-5"/>
      </w:pPr>
      <w:r>
        <w:rPr>
          <w:b/>
        </w:rPr>
        <w:t xml:space="preserve">New Business </w:t>
      </w:r>
    </w:p>
    <w:p w14:paraId="0C434AAA" w14:textId="41579940" w:rsidR="00B574BF" w:rsidRDefault="000B2179" w:rsidP="0065720F">
      <w:pPr>
        <w:numPr>
          <w:ilvl w:val="0"/>
          <w:numId w:val="4"/>
        </w:numPr>
        <w:ind w:hanging="360"/>
      </w:pPr>
      <w:r>
        <w:t>Current c</w:t>
      </w:r>
      <w:r w:rsidR="0065720F">
        <w:t>ommittees</w:t>
      </w:r>
      <w:r>
        <w:t xml:space="preserve"> were </w:t>
      </w:r>
      <w:r w:rsidR="00EC7B66">
        <w:t>reviewed,</w:t>
      </w:r>
      <w:r w:rsidR="00554FC2">
        <w:t xml:space="preserve"> and volunteers were identified</w:t>
      </w:r>
    </w:p>
    <w:p w14:paraId="3AAE0A07" w14:textId="23DE3837" w:rsidR="00A825B1" w:rsidRDefault="00A825B1" w:rsidP="00A825B1">
      <w:pPr>
        <w:numPr>
          <w:ilvl w:val="1"/>
          <w:numId w:val="4"/>
        </w:numPr>
        <w:spacing w:after="25"/>
        <w:ind w:hanging="360"/>
      </w:pPr>
      <w:r>
        <w:t xml:space="preserve">Horse Trails – Matt Woolly, Peggy Merrick, Ryan and Megan </w:t>
      </w:r>
      <w:proofErr w:type="spellStart"/>
      <w:r>
        <w:t>Peitzmeier</w:t>
      </w:r>
      <w:proofErr w:type="spellEnd"/>
      <w:r>
        <w:t xml:space="preserve">, Ed Burns, Adam </w:t>
      </w:r>
      <w:r w:rsidR="00AA244F">
        <w:t>Calhoun</w:t>
      </w:r>
      <w:r>
        <w:t>, Jerry Cardwell</w:t>
      </w:r>
    </w:p>
    <w:p w14:paraId="41C38E00" w14:textId="77777777" w:rsidR="00A825B1" w:rsidRDefault="00A825B1" w:rsidP="00A825B1">
      <w:pPr>
        <w:numPr>
          <w:ilvl w:val="2"/>
          <w:numId w:val="4"/>
        </w:numPr>
        <w:spacing w:after="25"/>
        <w:ind w:hanging="360"/>
      </w:pPr>
      <w:r>
        <w:t xml:space="preserve">Jerry is updating the trails map to be available soon.  Looking to re-implement trail markers and name trails.   </w:t>
      </w:r>
    </w:p>
    <w:p w14:paraId="272D6191" w14:textId="6769D837" w:rsidR="00B574BF" w:rsidRDefault="000B2179" w:rsidP="0065720F">
      <w:pPr>
        <w:numPr>
          <w:ilvl w:val="1"/>
          <w:numId w:val="4"/>
        </w:numPr>
        <w:spacing w:after="25"/>
        <w:ind w:hanging="360"/>
      </w:pPr>
      <w:r>
        <w:t xml:space="preserve">Social Events – </w:t>
      </w:r>
      <w:r w:rsidR="00554FC2">
        <w:t xml:space="preserve">Megan </w:t>
      </w:r>
      <w:proofErr w:type="spellStart"/>
      <w:r w:rsidR="00554FC2">
        <w:t>Peitzmeier</w:t>
      </w:r>
      <w:proofErr w:type="spellEnd"/>
      <w:r w:rsidR="0024155C">
        <w:t xml:space="preserve"> and </w:t>
      </w:r>
      <w:r w:rsidR="00554FC2">
        <w:t xml:space="preserve">Jamie </w:t>
      </w:r>
      <w:r w:rsidR="00226AAB">
        <w:t>Calhoun</w:t>
      </w:r>
    </w:p>
    <w:p w14:paraId="5E190A59" w14:textId="086F8A57" w:rsidR="000B2179" w:rsidRDefault="000B2179" w:rsidP="0065720F">
      <w:pPr>
        <w:numPr>
          <w:ilvl w:val="1"/>
          <w:numId w:val="4"/>
        </w:numPr>
        <w:spacing w:after="25"/>
        <w:ind w:hanging="360"/>
      </w:pPr>
      <w:r>
        <w:t>Clean-up – Josh Gonzales</w:t>
      </w:r>
    </w:p>
    <w:p w14:paraId="3D427CF0" w14:textId="4E3B9E7C" w:rsidR="000B2179" w:rsidRDefault="000B2179" w:rsidP="0065720F">
      <w:pPr>
        <w:numPr>
          <w:ilvl w:val="1"/>
          <w:numId w:val="4"/>
        </w:numPr>
        <w:spacing w:after="25"/>
        <w:ind w:hanging="360"/>
      </w:pPr>
      <w:r>
        <w:t>Welcoming Committee</w:t>
      </w:r>
      <w:r w:rsidR="00143495">
        <w:t xml:space="preserve"> and baked goods</w:t>
      </w:r>
      <w:r>
        <w:t xml:space="preserve"> – </w:t>
      </w:r>
      <w:r w:rsidR="00A825B1">
        <w:t xml:space="preserve">Jamie </w:t>
      </w:r>
      <w:r w:rsidR="00F52C5C">
        <w:t>Calhoun</w:t>
      </w:r>
      <w:r w:rsidR="00A825B1">
        <w:t>, Amber Paciotti</w:t>
      </w:r>
    </w:p>
    <w:p w14:paraId="5AC4FFFC" w14:textId="0A0F9D79" w:rsidR="000B2179" w:rsidRDefault="000B2179" w:rsidP="0065720F">
      <w:pPr>
        <w:numPr>
          <w:ilvl w:val="1"/>
          <w:numId w:val="4"/>
        </w:numPr>
        <w:spacing w:after="25"/>
        <w:ind w:hanging="360"/>
      </w:pPr>
      <w:r>
        <w:t>Website</w:t>
      </w:r>
      <w:r w:rsidR="00A825B1">
        <w:t>/Facebook</w:t>
      </w:r>
      <w:r>
        <w:t xml:space="preserve"> – </w:t>
      </w:r>
      <w:proofErr w:type="spellStart"/>
      <w:r w:rsidR="00A825B1">
        <w:t>Desirey</w:t>
      </w:r>
      <w:proofErr w:type="spellEnd"/>
      <w:r w:rsidR="003D63D2">
        <w:t xml:space="preserve"> and Mike Van Why, Jackie </w:t>
      </w:r>
      <w:r w:rsidR="00F52C5C">
        <w:t>Post</w:t>
      </w:r>
      <w:r w:rsidR="003D63D2">
        <w:t xml:space="preserve">, Ross Ritter, Josef </w:t>
      </w:r>
      <w:proofErr w:type="spellStart"/>
      <w:r w:rsidR="003D63D2">
        <w:t>Steszkal</w:t>
      </w:r>
      <w:proofErr w:type="spellEnd"/>
      <w:r w:rsidR="003D63D2">
        <w:t xml:space="preserve">, </w:t>
      </w:r>
      <w:r>
        <w:t>Travis Reeder</w:t>
      </w:r>
    </w:p>
    <w:p w14:paraId="1304B439" w14:textId="26D02838" w:rsidR="00B574BF" w:rsidRDefault="00E807ED" w:rsidP="0065720F">
      <w:pPr>
        <w:numPr>
          <w:ilvl w:val="0"/>
          <w:numId w:val="4"/>
        </w:numPr>
        <w:ind w:hanging="360"/>
      </w:pPr>
      <w:r>
        <w:t>Miscellaneous</w:t>
      </w:r>
    </w:p>
    <w:p w14:paraId="575FB03F" w14:textId="2EF611E4" w:rsidR="00CD26CC" w:rsidRDefault="00226AAB" w:rsidP="0065720F">
      <w:pPr>
        <w:numPr>
          <w:ilvl w:val="1"/>
          <w:numId w:val="4"/>
        </w:numPr>
        <w:ind w:hanging="360"/>
        <w:rPr>
          <w:color w:val="auto"/>
        </w:rPr>
      </w:pPr>
      <w:r>
        <w:rPr>
          <w:color w:val="auto"/>
        </w:rPr>
        <w:t>It was pointed</w:t>
      </w:r>
      <w:r w:rsidR="009717FC">
        <w:rPr>
          <w:color w:val="auto"/>
        </w:rPr>
        <w:t xml:space="preserve"> out that some horse owners are not cleaning up after their horses at the arena.  Talk</w:t>
      </w:r>
      <w:r w:rsidR="003B3EAE">
        <w:rPr>
          <w:color w:val="auto"/>
        </w:rPr>
        <w:t>ed about</w:t>
      </w:r>
      <w:r w:rsidR="009717FC">
        <w:rPr>
          <w:color w:val="auto"/>
        </w:rPr>
        <w:t xml:space="preserve"> posting </w:t>
      </w:r>
      <w:r w:rsidR="00E27FE7">
        <w:rPr>
          <w:color w:val="auto"/>
        </w:rPr>
        <w:t>signage</w:t>
      </w:r>
      <w:r w:rsidR="009717FC">
        <w:rPr>
          <w:color w:val="auto"/>
        </w:rPr>
        <w:t xml:space="preserve"> or just stressing to horse owners to please clean-up after their horses.</w:t>
      </w:r>
    </w:p>
    <w:p w14:paraId="4AC8B842" w14:textId="598B992A" w:rsidR="0045789F" w:rsidRDefault="009717FC" w:rsidP="0065720F">
      <w:pPr>
        <w:numPr>
          <w:ilvl w:val="1"/>
          <w:numId w:val="4"/>
        </w:numPr>
        <w:ind w:hanging="360"/>
      </w:pPr>
      <w:r>
        <w:t xml:space="preserve">Homeless in the neighborhood is a growing concern.  Jerry showed photos of some of the camps that have been set up.  Call Douglas County </w:t>
      </w:r>
      <w:r w:rsidR="003B3EAE">
        <w:t xml:space="preserve">Sheriff </w:t>
      </w:r>
      <w:r>
        <w:t>to report any issues but do not confront.</w:t>
      </w:r>
    </w:p>
    <w:p w14:paraId="2B2163FB" w14:textId="1A360926" w:rsidR="00511BCB" w:rsidRDefault="00B30BB2" w:rsidP="0065720F">
      <w:pPr>
        <w:numPr>
          <w:ilvl w:val="1"/>
          <w:numId w:val="4"/>
        </w:numPr>
        <w:ind w:hanging="360"/>
      </w:pPr>
      <w:r>
        <w:lastRenderedPageBreak/>
        <w:t>Zoning change DR2022-001 was discussed.  It will most likely pass even though we have strongly voiced our concerns.  All property owners should send emails or letter individually also</w:t>
      </w:r>
      <w:r w:rsidR="00016490">
        <w:t>.</w:t>
      </w:r>
    </w:p>
    <w:p w14:paraId="002BC093" w14:textId="4DAF9ADC" w:rsidR="00511BCB" w:rsidRDefault="00B30BB2" w:rsidP="0065720F">
      <w:pPr>
        <w:numPr>
          <w:ilvl w:val="1"/>
          <w:numId w:val="4"/>
        </w:numPr>
        <w:ind w:hanging="360"/>
      </w:pPr>
      <w:r>
        <w:t>Jerry touched on suggestion to merge SRHOA and Estates for better voice</w:t>
      </w:r>
      <w:r w:rsidR="00016490">
        <w:t>.</w:t>
      </w:r>
      <w:r w:rsidR="005878C4">
        <w:t xml:space="preserve"> No action taken at this point.</w:t>
      </w:r>
    </w:p>
    <w:p w14:paraId="64D4D36B" w14:textId="33E8DAE8" w:rsidR="005878C4" w:rsidRDefault="005878C4" w:rsidP="0065720F">
      <w:pPr>
        <w:numPr>
          <w:ilvl w:val="1"/>
          <w:numId w:val="4"/>
        </w:numPr>
        <w:ind w:hanging="360"/>
      </w:pPr>
      <w:r>
        <w:t xml:space="preserve">Jerry spoke to some legal issues such as abandonment of </w:t>
      </w:r>
      <w:proofErr w:type="spellStart"/>
      <w:r>
        <w:t>horsetrails</w:t>
      </w:r>
      <w:proofErr w:type="spellEnd"/>
      <w:r>
        <w:t xml:space="preserve"> and easements.  T</w:t>
      </w:r>
      <w:r w:rsidR="003C2A55">
        <w:t>rails</w:t>
      </w:r>
      <w:r>
        <w:t xml:space="preserve"> would only be abandoned for safety reasons.  It was again pointed out that walking on the horse trails is allowed in Surrey Ridge but not on Surrey Ridge Estates trails. No motorized vehicles or bicycles are allowed on trails.</w:t>
      </w:r>
    </w:p>
    <w:p w14:paraId="7A3D9DD8" w14:textId="66F22052" w:rsidR="00CD26CC" w:rsidRPr="00083BC6" w:rsidRDefault="00CD26CC" w:rsidP="0065720F">
      <w:pPr>
        <w:numPr>
          <w:ilvl w:val="1"/>
          <w:numId w:val="4"/>
        </w:numPr>
        <w:ind w:hanging="360"/>
      </w:pPr>
      <w:r>
        <w:t xml:space="preserve">Continue to check </w:t>
      </w:r>
      <w:r>
        <w:rPr>
          <w:color w:val="auto"/>
        </w:rPr>
        <w:t xml:space="preserve">the Surrey Ridge webpage – </w:t>
      </w:r>
      <w:hyperlink r:id="rId6" w:history="1">
        <w:r w:rsidRPr="00565EE5">
          <w:rPr>
            <w:rStyle w:val="Hyperlink"/>
          </w:rPr>
          <w:t>www.surreyridge.co</w:t>
        </w:r>
      </w:hyperlink>
      <w:r>
        <w:rPr>
          <w:color w:val="auto"/>
        </w:rPr>
        <w:t xml:space="preserve"> for events, Surrey Ridge information and history and reminders.</w:t>
      </w:r>
    </w:p>
    <w:p w14:paraId="36AB3FCF" w14:textId="5A7C3489" w:rsidR="00B574BF" w:rsidRPr="00083BC6" w:rsidRDefault="00083BC6" w:rsidP="00083BC6">
      <w:pPr>
        <w:numPr>
          <w:ilvl w:val="1"/>
          <w:numId w:val="4"/>
        </w:numPr>
        <w:ind w:hanging="360"/>
      </w:pPr>
      <w:r>
        <w:rPr>
          <w:color w:val="auto"/>
        </w:rPr>
        <w:t xml:space="preserve">Our next Annual Meeting will be in June of 2023.  </w:t>
      </w:r>
    </w:p>
    <w:p w14:paraId="69F8436F" w14:textId="77777777" w:rsidR="00083BC6" w:rsidRDefault="00083BC6" w:rsidP="00083BC6"/>
    <w:p w14:paraId="62BBB214" w14:textId="7C185927" w:rsidR="00B574BF" w:rsidRDefault="00511BCB">
      <w:pPr>
        <w:spacing w:after="58" w:line="259" w:lineRule="auto"/>
        <w:ind w:left="-5"/>
        <w:rPr>
          <w:b/>
        </w:rPr>
      </w:pPr>
      <w:r>
        <w:rPr>
          <w:b/>
        </w:rPr>
        <w:t xml:space="preserve">A </w:t>
      </w:r>
      <w:r w:rsidR="00D00941">
        <w:rPr>
          <w:b/>
        </w:rPr>
        <w:t xml:space="preserve">motion </w:t>
      </w:r>
      <w:r>
        <w:rPr>
          <w:b/>
        </w:rPr>
        <w:t xml:space="preserve">was made and seconded to </w:t>
      </w:r>
      <w:r w:rsidR="00D14492">
        <w:rPr>
          <w:b/>
        </w:rPr>
        <w:t>adjourn</w:t>
      </w:r>
      <w:r>
        <w:rPr>
          <w:b/>
        </w:rPr>
        <w:t xml:space="preserve"> meeting</w:t>
      </w:r>
      <w:r w:rsidR="00E0409E">
        <w:rPr>
          <w:b/>
        </w:rPr>
        <w:t xml:space="preserve">.  Vote was all in favor and none </w:t>
      </w:r>
      <w:r w:rsidR="00016490">
        <w:rPr>
          <w:b/>
        </w:rPr>
        <w:t>opposed,</w:t>
      </w:r>
      <w:r w:rsidR="00E0409E">
        <w:rPr>
          <w:b/>
        </w:rPr>
        <w:t xml:space="preserve"> meeting was adjourned </w:t>
      </w:r>
      <w:r w:rsidR="00E11083">
        <w:rPr>
          <w:b/>
        </w:rPr>
        <w:t>shortly after 8</w:t>
      </w:r>
      <w:r w:rsidR="005878C4">
        <w:rPr>
          <w:b/>
        </w:rPr>
        <w:t>:30</w:t>
      </w:r>
      <w:r w:rsidR="00E11083">
        <w:rPr>
          <w:b/>
        </w:rPr>
        <w:t>.</w:t>
      </w:r>
      <w:r w:rsidR="00E0409E">
        <w:rPr>
          <w:b/>
        </w:rPr>
        <w:t xml:space="preserve"> </w:t>
      </w:r>
      <w:r w:rsidR="00D14492">
        <w:rPr>
          <w:b/>
        </w:rPr>
        <w:t xml:space="preserve"> </w:t>
      </w:r>
    </w:p>
    <w:p w14:paraId="4D211D56" w14:textId="0A6F42F0" w:rsidR="00FF3AF4" w:rsidRDefault="00FF3AF4">
      <w:pPr>
        <w:spacing w:after="58" w:line="259" w:lineRule="auto"/>
        <w:ind w:left="-5"/>
        <w:rPr>
          <w:b/>
        </w:rPr>
      </w:pPr>
    </w:p>
    <w:p w14:paraId="2DE3D97F" w14:textId="191BA359" w:rsidR="00FF3AF4" w:rsidRDefault="00FF3AF4" w:rsidP="0024155C">
      <w:pPr>
        <w:spacing w:after="58" w:line="259" w:lineRule="auto"/>
        <w:ind w:left="0" w:firstLine="0"/>
        <w:rPr>
          <w:b/>
        </w:rPr>
      </w:pPr>
    </w:p>
    <w:sectPr w:rsidR="00FF3AF4">
      <w:pgSz w:w="12240" w:h="15840"/>
      <w:pgMar w:top="1490" w:right="1868" w:bottom="1714"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rbel">
    <w:panose1 w:val="020B0503020204020204"/>
    <w:charset w:val="00"/>
    <w:family w:val="swiss"/>
    <w:pitch w:val="variable"/>
    <w:sig w:usb0="A00002EF" w:usb1="4000A44B" w:usb2="00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54B03"/>
    <w:multiLevelType w:val="hybridMultilevel"/>
    <w:tmpl w:val="D1FA10E4"/>
    <w:lvl w:ilvl="0" w:tplc="52C24412">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B2478E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F343414">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4FCDFA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9C60CB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E9C0596">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A1C63A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B4E9E72">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7D0E3D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A0027E8"/>
    <w:multiLevelType w:val="hybridMultilevel"/>
    <w:tmpl w:val="6E287218"/>
    <w:lvl w:ilvl="0" w:tplc="0784CB1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B4AC946">
      <w:start w:val="1"/>
      <w:numFmt w:val="bullet"/>
      <w:lvlText w:val="▪"/>
      <w:lvlJc w:val="left"/>
      <w:pPr>
        <w:ind w:left="144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B4AC946">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3E8EAE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BAE2E9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1BCC9FE">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F8644D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64CB5E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800B118">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E2D5D6C"/>
    <w:multiLevelType w:val="hybridMultilevel"/>
    <w:tmpl w:val="C234D29C"/>
    <w:lvl w:ilvl="0" w:tplc="7D0A7508">
      <w:start w:val="1"/>
      <w:numFmt w:val="upperLetter"/>
      <w:lvlText w:val="%1."/>
      <w:lvlJc w:val="left"/>
      <w:pPr>
        <w:ind w:left="360"/>
      </w:pPr>
      <w:rPr>
        <w:rFonts w:ascii="Corbel" w:eastAsia="Corbel" w:hAnsi="Corbel" w:cs="Corbel"/>
        <w:b w:val="0"/>
        <w:i w:val="0"/>
        <w:strike w:val="0"/>
        <w:dstrike w:val="0"/>
        <w:color w:val="000000"/>
        <w:sz w:val="24"/>
        <w:szCs w:val="24"/>
        <w:u w:val="none" w:color="000000"/>
        <w:bdr w:val="none" w:sz="0" w:space="0" w:color="auto"/>
        <w:shd w:val="clear" w:color="auto" w:fill="auto"/>
        <w:vertAlign w:val="baseline"/>
      </w:rPr>
    </w:lvl>
    <w:lvl w:ilvl="1" w:tplc="4934B618">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1324E10">
      <w:start w:val="1"/>
      <w:numFmt w:val="bullet"/>
      <w:lvlText w:val=""/>
      <w:lvlJc w:val="left"/>
      <w:pPr>
        <w:ind w:left="1440"/>
      </w:pPr>
      <w:rPr>
        <w:rFonts w:ascii="Symbol" w:hAnsi="Symbol" w:hint="default"/>
        <w:b w:val="0"/>
        <w:i w:val="0"/>
        <w:strike w:val="0"/>
        <w:dstrike w:val="0"/>
        <w:color w:val="auto"/>
        <w:sz w:val="24"/>
        <w:szCs w:val="24"/>
        <w:u w:val="none" w:color="000000"/>
        <w:bdr w:val="none" w:sz="0" w:space="0" w:color="auto"/>
        <w:shd w:val="clear" w:color="auto" w:fill="auto"/>
        <w:vertAlign w:val="baseline"/>
      </w:rPr>
    </w:lvl>
    <w:lvl w:ilvl="3" w:tplc="7D7EB92C">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554F998">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6B8B354">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AE84EC4">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3CE90C2">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230DED2">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60A8667D"/>
    <w:multiLevelType w:val="multilevel"/>
    <w:tmpl w:val="780CD64A"/>
    <w:lvl w:ilvl="0">
      <w:start w:val="1"/>
      <w:numFmt w:val="upperLetter"/>
      <w:lvlText w:val="%1."/>
      <w:lvlJc w:val="left"/>
      <w:pPr>
        <w:ind w:left="360"/>
      </w:pPr>
      <w:rPr>
        <w:rFonts w:ascii="Corbel" w:eastAsia="Corbel" w:hAnsi="Corbel" w:cs="Corbe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78DE2318"/>
    <w:multiLevelType w:val="hybridMultilevel"/>
    <w:tmpl w:val="C234D29C"/>
    <w:lvl w:ilvl="0" w:tplc="7D0A7508">
      <w:start w:val="1"/>
      <w:numFmt w:val="upperLetter"/>
      <w:lvlText w:val="%1."/>
      <w:lvlJc w:val="left"/>
      <w:pPr>
        <w:ind w:left="360"/>
      </w:pPr>
      <w:rPr>
        <w:rFonts w:ascii="Corbel" w:eastAsia="Corbel" w:hAnsi="Corbel" w:cs="Corbel"/>
        <w:b w:val="0"/>
        <w:i w:val="0"/>
        <w:strike w:val="0"/>
        <w:dstrike w:val="0"/>
        <w:color w:val="000000"/>
        <w:sz w:val="24"/>
        <w:szCs w:val="24"/>
        <w:u w:val="none" w:color="000000"/>
        <w:bdr w:val="none" w:sz="0" w:space="0" w:color="auto"/>
        <w:shd w:val="clear" w:color="auto" w:fill="auto"/>
        <w:vertAlign w:val="baseline"/>
      </w:rPr>
    </w:lvl>
    <w:lvl w:ilvl="1" w:tplc="4934B618">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1324E10">
      <w:start w:val="1"/>
      <w:numFmt w:val="bullet"/>
      <w:lvlText w:val=""/>
      <w:lvlJc w:val="left"/>
      <w:pPr>
        <w:ind w:left="1440"/>
      </w:pPr>
      <w:rPr>
        <w:rFonts w:ascii="Symbol" w:hAnsi="Symbol" w:hint="default"/>
        <w:b w:val="0"/>
        <w:i w:val="0"/>
        <w:strike w:val="0"/>
        <w:dstrike w:val="0"/>
        <w:color w:val="auto"/>
        <w:sz w:val="24"/>
        <w:szCs w:val="24"/>
        <w:u w:val="none" w:color="000000"/>
        <w:bdr w:val="none" w:sz="0" w:space="0" w:color="auto"/>
        <w:shd w:val="clear" w:color="auto" w:fill="auto"/>
        <w:vertAlign w:val="baseline"/>
      </w:rPr>
    </w:lvl>
    <w:lvl w:ilvl="3" w:tplc="7D7EB92C">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554F998">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6B8B354">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AE84EC4">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3CE90C2">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230DED2">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427768056">
    <w:abstractNumId w:val="0"/>
  </w:num>
  <w:num w:numId="2" w16cid:durableId="305941738">
    <w:abstractNumId w:val="2"/>
  </w:num>
  <w:num w:numId="3" w16cid:durableId="310987204">
    <w:abstractNumId w:val="3"/>
  </w:num>
  <w:num w:numId="4" w16cid:durableId="968244239">
    <w:abstractNumId w:val="4"/>
  </w:num>
  <w:num w:numId="5" w16cid:durableId="14744439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MbI0tzQztTA2NrRU0lEKTi0uzszPAykwrAUAG5RFKCwAAAA="/>
  </w:docVars>
  <w:rsids>
    <w:rsidRoot w:val="00B574BF"/>
    <w:rsid w:val="00016490"/>
    <w:rsid w:val="000541DA"/>
    <w:rsid w:val="00083BC6"/>
    <w:rsid w:val="000B2179"/>
    <w:rsid w:val="00131671"/>
    <w:rsid w:val="00143495"/>
    <w:rsid w:val="00155171"/>
    <w:rsid w:val="001E30A6"/>
    <w:rsid w:val="00212D14"/>
    <w:rsid w:val="00226AAB"/>
    <w:rsid w:val="0024155C"/>
    <w:rsid w:val="00293973"/>
    <w:rsid w:val="002B0C36"/>
    <w:rsid w:val="002D4020"/>
    <w:rsid w:val="002F4822"/>
    <w:rsid w:val="00334ADF"/>
    <w:rsid w:val="003B3EAE"/>
    <w:rsid w:val="003C2A55"/>
    <w:rsid w:val="003C644E"/>
    <w:rsid w:val="003D63D2"/>
    <w:rsid w:val="0045789F"/>
    <w:rsid w:val="00511BCB"/>
    <w:rsid w:val="00554FC2"/>
    <w:rsid w:val="005878C4"/>
    <w:rsid w:val="0059019C"/>
    <w:rsid w:val="005D68E9"/>
    <w:rsid w:val="00645D05"/>
    <w:rsid w:val="0065720F"/>
    <w:rsid w:val="00667334"/>
    <w:rsid w:val="007001D8"/>
    <w:rsid w:val="00790AA3"/>
    <w:rsid w:val="00835672"/>
    <w:rsid w:val="008425F4"/>
    <w:rsid w:val="0089372B"/>
    <w:rsid w:val="0089549E"/>
    <w:rsid w:val="008A0CD7"/>
    <w:rsid w:val="008F3420"/>
    <w:rsid w:val="009014F2"/>
    <w:rsid w:val="0094432E"/>
    <w:rsid w:val="009717FC"/>
    <w:rsid w:val="00A43D7F"/>
    <w:rsid w:val="00A46F9E"/>
    <w:rsid w:val="00A825B1"/>
    <w:rsid w:val="00AA244F"/>
    <w:rsid w:val="00AD2E60"/>
    <w:rsid w:val="00B11B73"/>
    <w:rsid w:val="00B30BB2"/>
    <w:rsid w:val="00B574BF"/>
    <w:rsid w:val="00B83B11"/>
    <w:rsid w:val="00BC10FF"/>
    <w:rsid w:val="00BC4780"/>
    <w:rsid w:val="00C67458"/>
    <w:rsid w:val="00CD26CC"/>
    <w:rsid w:val="00D00941"/>
    <w:rsid w:val="00D14492"/>
    <w:rsid w:val="00D3001F"/>
    <w:rsid w:val="00D36CC5"/>
    <w:rsid w:val="00D62BA7"/>
    <w:rsid w:val="00D7244D"/>
    <w:rsid w:val="00D7758E"/>
    <w:rsid w:val="00D83E73"/>
    <w:rsid w:val="00DB217B"/>
    <w:rsid w:val="00DC264F"/>
    <w:rsid w:val="00E0409E"/>
    <w:rsid w:val="00E11083"/>
    <w:rsid w:val="00E27FE7"/>
    <w:rsid w:val="00E72F73"/>
    <w:rsid w:val="00E807ED"/>
    <w:rsid w:val="00E875C8"/>
    <w:rsid w:val="00EC7B66"/>
    <w:rsid w:val="00ED6E21"/>
    <w:rsid w:val="00F430BE"/>
    <w:rsid w:val="00F52C5C"/>
    <w:rsid w:val="00F57990"/>
    <w:rsid w:val="00FA0FC4"/>
    <w:rsid w:val="00FD4B12"/>
    <w:rsid w:val="00FE793B"/>
    <w:rsid w:val="00FF3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12E04"/>
  <w15:docId w15:val="{2A32364D-F7D2-435B-A5CF-BA0E38657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66" w:line="265" w:lineRule="auto"/>
      <w:ind w:left="10" w:hanging="10"/>
    </w:pPr>
    <w:rPr>
      <w:rFonts w:ascii="Corbel" w:eastAsia="Corbel" w:hAnsi="Corbel" w:cs="Corbe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0541DA"/>
    <w:rPr>
      <w:color w:val="0563C1" w:themeColor="hyperlink"/>
      <w:u w:val="single"/>
    </w:rPr>
  </w:style>
  <w:style w:type="character" w:styleId="UnresolvedMention">
    <w:name w:val="Unresolved Mention"/>
    <w:basedOn w:val="DefaultParagraphFont"/>
    <w:uiPriority w:val="99"/>
    <w:semiHidden/>
    <w:unhideWhenUsed/>
    <w:rsid w:val="000541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9096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surreyridge.co"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DEEBD-A436-4254-A2EA-1BEE43692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41</Words>
  <Characters>422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rrey Ridge HOA Board of Directors</dc:subject>
  <dc:creator>SUSAN AND BROC COTE'</dc:creator>
  <cp:keywords>1 April 2021</cp:keywords>
  <dc:description/>
  <cp:lastModifiedBy>SUSAN AND BROC COTE'</cp:lastModifiedBy>
  <cp:revision>2</cp:revision>
  <cp:lastPrinted>2021-06-26T21:02:00Z</cp:lastPrinted>
  <dcterms:created xsi:type="dcterms:W3CDTF">2022-08-08T17:37:00Z</dcterms:created>
  <dcterms:modified xsi:type="dcterms:W3CDTF">2022-08-08T17:37:00Z</dcterms:modified>
</cp:coreProperties>
</file>